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4851" w:rsidRDefault="00B14851">
      <w:pPr>
        <w:rPr>
          <w:rFonts w:ascii="Roboto" w:eastAsia="Roboto" w:hAnsi="Roboto" w:cs="Roboto"/>
          <w:b/>
          <w:sz w:val="20"/>
          <w:szCs w:val="20"/>
        </w:rPr>
      </w:pPr>
    </w:p>
    <w:p w:rsidR="00B14851" w:rsidRDefault="00445737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EE0E7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:rsidR="00B14851" w:rsidRDefault="00B1485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7021A6" w:rsidRDefault="00445737" w:rsidP="007021A6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 xml:space="preserve">How well do you understand </w:t>
      </w:r>
      <w:proofErr w:type="spellStart"/>
      <w:r>
        <w:rPr>
          <w:rFonts w:ascii="Roboto" w:eastAsia="Roboto" w:hAnsi="Roboto" w:cs="Roboto"/>
          <w:sz w:val="28"/>
          <w:szCs w:val="28"/>
        </w:rPr>
        <w:t>Kube</w:t>
      </w:r>
      <w:proofErr w:type="spellEnd"/>
      <w:r w:rsidRPr="00445737">
        <w:rPr>
          <w:rFonts w:ascii="Roboto" w:eastAsia="Roboto" w:hAnsi="Roboto" w:cs="Roboto"/>
          <w:sz w:val="28"/>
          <w:szCs w:val="28"/>
        </w:rPr>
        <w:t>-proxy?</w:t>
      </w:r>
    </w:p>
    <w:p w:rsidR="007021A6" w:rsidRP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In kubernetes there are Master node and worker node.</w:t>
      </w:r>
    </w:p>
    <w:p w:rsidR="007021A6" w:rsidRP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b/>
          <w:color w:val="FF0000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 in Worker Node there is one component called </w:t>
      </w:r>
      <w:proofErr w:type="spellStart"/>
      <w:r w:rsidRPr="007021A6">
        <w:rPr>
          <w:rFonts w:ascii="Roboto" w:eastAsia="Roboto" w:hAnsi="Roboto" w:cs="Roboto"/>
          <w:b/>
          <w:color w:val="FF0000"/>
          <w:sz w:val="28"/>
          <w:szCs w:val="28"/>
        </w:rPr>
        <w:t>Kube</w:t>
      </w:r>
      <w:proofErr w:type="spellEnd"/>
      <w:r w:rsidRPr="007021A6">
        <w:rPr>
          <w:rFonts w:ascii="Roboto" w:eastAsia="Roboto" w:hAnsi="Roboto" w:cs="Roboto"/>
          <w:b/>
          <w:color w:val="FF0000"/>
          <w:sz w:val="28"/>
          <w:szCs w:val="28"/>
        </w:rPr>
        <w:t xml:space="preserve"> proxy </w:t>
      </w:r>
    </w:p>
    <w:p w:rsidR="007021A6" w:rsidRP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It is used for network proxy</w:t>
      </w:r>
    </w:p>
    <w:p w:rsid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It Manages network connectivity and maintains network rules across nodes. Implements the Kubernetes Service concept across every node in a given cluster.</w:t>
      </w:r>
    </w:p>
    <w:p w:rsid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This service/component is responsible for the communication of pods within the cluster and to the outside network, which runs on every node.</w:t>
      </w:r>
    </w:p>
    <w:p w:rsid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This service is responsible to maintain network protocols when your pod establishes a network communication.</w:t>
      </w:r>
    </w:p>
    <w:p w:rsid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e can also say that </w:t>
      </w:r>
      <w:proofErr w:type="spellStart"/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Kube</w:t>
      </w:r>
      <w:proofErr w:type="spellEnd"/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-proxy is an implementation of a load balancer and network proxy used to support service abstraction with other networking operations. </w:t>
      </w:r>
    </w:p>
    <w:p w:rsidR="007021A6" w:rsidRPr="007021A6" w:rsidRDefault="007021A6" w:rsidP="007021A6">
      <w:pPr>
        <w:pStyle w:val="ListParagraph"/>
        <w:numPr>
          <w:ilvl w:val="0"/>
          <w:numId w:val="4"/>
        </w:numPr>
        <w:ind w:left="99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Kube</w:t>
      </w:r>
      <w:proofErr w:type="spellEnd"/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-proxy is responsible for directing traffic to the right container based on IP and the port number of incoming requests.</w:t>
      </w:r>
    </w:p>
    <w:p w:rsidR="007021A6" w:rsidRDefault="007021A6" w:rsidP="007021A6">
      <w:pPr>
        <w:ind w:left="720"/>
        <w:rPr>
          <w:rFonts w:ascii="Roboto" w:eastAsia="Roboto" w:hAnsi="Roboto" w:cs="Roboto"/>
          <w:sz w:val="28"/>
          <w:szCs w:val="28"/>
        </w:rPr>
      </w:pPr>
    </w:p>
    <w:p w:rsidR="00445737" w:rsidRPr="00445737" w:rsidRDefault="00445737" w:rsidP="00445737">
      <w:pPr>
        <w:ind w:left="720"/>
        <w:rPr>
          <w:rFonts w:ascii="Roboto" w:eastAsia="Roboto" w:hAnsi="Roboto" w:cs="Roboto"/>
          <w:sz w:val="28"/>
          <w:szCs w:val="28"/>
        </w:rPr>
      </w:pPr>
    </w:p>
    <w:p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 xml:space="preserve">What does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445737">
        <w:rPr>
          <w:rFonts w:ascii="Roboto" w:eastAsia="Roboto" w:hAnsi="Roboto" w:cs="Roboto"/>
          <w:sz w:val="28"/>
          <w:szCs w:val="28"/>
        </w:rPr>
        <w:t xml:space="preserve"> controller manager imply?</w:t>
      </w:r>
    </w:p>
    <w:p w:rsidR="00E351DF" w:rsidRDefault="00E351DF" w:rsidP="00E351DF">
      <w:pPr>
        <w:pStyle w:val="ListParagraph"/>
        <w:numPr>
          <w:ilvl w:val="1"/>
          <w:numId w:val="6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021A6">
        <w:rPr>
          <w:rFonts w:ascii="Roboto" w:eastAsia="Roboto" w:hAnsi="Roboto" w:cs="Roboto"/>
          <w:color w:val="548DD4" w:themeColor="text2" w:themeTint="99"/>
          <w:sz w:val="28"/>
          <w:szCs w:val="28"/>
        </w:rPr>
        <w:t>In kubernetes there are Master node and worker node.</w:t>
      </w:r>
    </w:p>
    <w:p w:rsidR="00E351DF" w:rsidRPr="007021A6" w:rsidRDefault="00E351DF" w:rsidP="00E351DF">
      <w:pPr>
        <w:pStyle w:val="ListParagraph"/>
        <w:numPr>
          <w:ilvl w:val="1"/>
          <w:numId w:val="6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ntroller manger is a part of Master node</w:t>
      </w:r>
    </w:p>
    <w:p w:rsidR="00E351DF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task o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f</w:t>
      </w: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trol </w:t>
      </w: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M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anager is to create node, delete nod</w:t>
      </w: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e, update.</w:t>
      </w:r>
    </w:p>
    <w:p w:rsidR="00E351DF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t keeps a track of each resources, </w:t>
      </w:r>
      <w:proofErr w:type="spellStart"/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ef</w:t>
      </w:r>
      <w:proofErr w:type="spellEnd"/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. what no. of nodes are running. etc.</w:t>
      </w:r>
    </w:p>
    <w:p w:rsidR="00E351DF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55EF">
        <w:rPr>
          <w:rFonts w:ascii="Roboto" w:eastAsia="Roboto" w:hAnsi="Roboto" w:cs="Roboto"/>
          <w:color w:val="548DD4" w:themeColor="text2" w:themeTint="99"/>
          <w:sz w:val="28"/>
          <w:szCs w:val="28"/>
        </w:rPr>
        <w:t>Runs controller processes and reconciles the cluster’s actual state with its desired specifications. Manages controllers such as node controllers, endpoints controllers and replication controllers.</w:t>
      </w:r>
    </w:p>
    <w:p w:rsidR="00E351DF" w:rsidRPr="00E351DF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51DF">
        <w:rPr>
          <w:rFonts w:ascii="Roboto" w:eastAsia="Roboto" w:hAnsi="Roboto" w:cs="Roboto"/>
          <w:color w:val="548DD4" w:themeColor="text2" w:themeTint="99"/>
          <w:sz w:val="28"/>
          <w:szCs w:val="28"/>
        </w:rPr>
        <w:t>The controller manager is a daemon that is used for embedding core control loops, garbage collection, and namespace creation.</w:t>
      </w:r>
    </w:p>
    <w:p w:rsidR="00E351DF" w:rsidRPr="00E351DF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51DF">
        <w:rPr>
          <w:rFonts w:ascii="Roboto" w:eastAsia="Roboto" w:hAnsi="Roboto" w:cs="Roboto"/>
          <w:color w:val="548DD4" w:themeColor="text2" w:themeTint="99"/>
          <w:sz w:val="28"/>
          <w:szCs w:val="28"/>
        </w:rPr>
        <w:t>It enables the running of multiple processes on the master node even though they are compiled to run as a single process.</w:t>
      </w:r>
    </w:p>
    <w:p w:rsidR="00E351DF" w:rsidRPr="00416F58" w:rsidRDefault="00E351DF" w:rsidP="00E351DF">
      <w:pPr>
        <w:pStyle w:val="ListParagraph"/>
        <w:numPr>
          <w:ilvl w:val="0"/>
          <w:numId w:val="6"/>
        </w:num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351D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s a control loop that watches the shared state of the cluster through the </w:t>
      </w:r>
      <w:proofErr w:type="spellStart"/>
      <w:r w:rsidRPr="00E351DF">
        <w:rPr>
          <w:rFonts w:ascii="Roboto" w:eastAsia="Roboto" w:hAnsi="Roboto" w:cs="Roboto"/>
          <w:color w:val="548DD4" w:themeColor="text2" w:themeTint="99"/>
          <w:sz w:val="28"/>
          <w:szCs w:val="28"/>
        </w:rPr>
        <w:t>api</w:t>
      </w:r>
      <w:proofErr w:type="spellEnd"/>
      <w:r w:rsidRPr="00E351D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erver and makes changes attempting to move the current state towards the desired stable state</w:t>
      </w:r>
    </w:p>
    <w:p w:rsidR="00445737" w:rsidRDefault="00445737" w:rsidP="00445737">
      <w:pPr>
        <w:rPr>
          <w:rFonts w:ascii="Roboto" w:eastAsia="Roboto" w:hAnsi="Roboto" w:cs="Roboto"/>
          <w:sz w:val="28"/>
          <w:szCs w:val="28"/>
        </w:rPr>
      </w:pPr>
    </w:p>
    <w:p w:rsidR="00BD5B4E" w:rsidRPr="00445737" w:rsidRDefault="00BD5B4E" w:rsidP="00445737">
      <w:pPr>
        <w:rPr>
          <w:rFonts w:ascii="Roboto" w:eastAsia="Roboto" w:hAnsi="Roboto" w:cs="Roboto"/>
          <w:sz w:val="28"/>
          <w:szCs w:val="28"/>
        </w:rPr>
      </w:pPr>
    </w:p>
    <w:p w:rsidR="00BD5B4E" w:rsidRDefault="00445737" w:rsidP="00BD5B4E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lastRenderedPageBreak/>
        <w:t xml:space="preserve">What exactly do you mean </w:t>
      </w:r>
      <w:r>
        <w:rPr>
          <w:rFonts w:ascii="Roboto" w:eastAsia="Roboto" w:hAnsi="Roboto" w:cs="Roboto"/>
          <w:sz w:val="28"/>
          <w:szCs w:val="28"/>
        </w:rPr>
        <w:t xml:space="preserve">by </w:t>
      </w:r>
      <w:r w:rsidRPr="00445737">
        <w:rPr>
          <w:rFonts w:ascii="Roboto" w:eastAsia="Roboto" w:hAnsi="Roboto" w:cs="Roboto"/>
          <w:sz w:val="28"/>
          <w:szCs w:val="28"/>
        </w:rPr>
        <w:t>ETCD?</w:t>
      </w:r>
    </w:p>
    <w:p w:rsidR="00BD5B4E" w:rsidRPr="00BD5B4E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In kubernetes there are Master node and worker node.</w:t>
      </w:r>
    </w:p>
    <w:p w:rsidR="00BD5B4E" w:rsidRPr="00BD5B4E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ETCD is a part of Master node</w:t>
      </w:r>
    </w:p>
    <w:p w:rsidR="00BD5B4E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t uses </w:t>
      </w:r>
      <w:r w:rsidRPr="00416F58">
        <w:rPr>
          <w:rFonts w:ascii="Roboto" w:eastAsia="Roboto" w:hAnsi="Roboto" w:cs="Roboto"/>
          <w:color w:val="548DD4" w:themeColor="text2" w:themeTint="99"/>
          <w:sz w:val="28"/>
          <w:szCs w:val="28"/>
        </w:rPr>
        <w:t>server as a key value storage with track and store track of kubernetes architecture</w:t>
      </w:r>
    </w:p>
    <w:p w:rsidR="00BD5B4E" w:rsidRDefault="00BD5B4E" w:rsidP="00BD5B4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255E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ores all cluster data. Consistent and highly available Kubernetes </w:t>
      </w:r>
      <w:proofErr w:type="spellStart"/>
      <w:r w:rsidRPr="002255EF">
        <w:rPr>
          <w:rFonts w:ascii="Roboto" w:eastAsia="Roboto" w:hAnsi="Roboto" w:cs="Roboto"/>
          <w:color w:val="548DD4" w:themeColor="text2" w:themeTint="99"/>
          <w:sz w:val="28"/>
          <w:szCs w:val="28"/>
        </w:rPr>
        <w:t>back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up</w:t>
      </w:r>
      <w:r w:rsidRPr="002255EF">
        <w:rPr>
          <w:rFonts w:ascii="Roboto" w:eastAsia="Roboto" w:hAnsi="Roboto" w:cs="Roboto"/>
          <w:color w:val="548DD4" w:themeColor="text2" w:themeTint="99"/>
          <w:sz w:val="28"/>
          <w:szCs w:val="28"/>
        </w:rPr>
        <w:t>ing</w:t>
      </w:r>
      <w:proofErr w:type="spellEnd"/>
      <w:r w:rsidRPr="002255E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tore</w:t>
      </w:r>
    </w:p>
    <w:p w:rsidR="00BD5B4E" w:rsidRPr="00BD5B4E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Kubernetes uses </w:t>
      </w:r>
      <w:proofErr w:type="spellStart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etcd</w:t>
      </w:r>
      <w:proofErr w:type="spellEnd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s a distributed key-value store for all of its data, including metadata and configuration data, and allows nodes in Kubernetes clusters to read and write data.</w:t>
      </w:r>
    </w:p>
    <w:p w:rsidR="00BD5B4E" w:rsidRPr="00BD5B4E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though </w:t>
      </w:r>
      <w:proofErr w:type="spellStart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etcd</w:t>
      </w:r>
      <w:proofErr w:type="spellEnd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as purposely built for </w:t>
      </w:r>
      <w:proofErr w:type="spellStart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CoreOS</w:t>
      </w:r>
      <w:proofErr w:type="spellEnd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t also works on a variety of operating systems (</w:t>
      </w:r>
      <w:proofErr w:type="spellStart"/>
      <w:r w:rsidR="009256B4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="009256B4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Linux, OS X) because it is open-source. </w:t>
      </w:r>
    </w:p>
    <w:p w:rsidR="00BD5B4E" w:rsidRPr="00416F58" w:rsidRDefault="00BD5B4E" w:rsidP="00BD5B4E">
      <w:pPr>
        <w:pStyle w:val="ListParagraph"/>
        <w:numPr>
          <w:ilvl w:val="1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>Etcd</w:t>
      </w:r>
      <w:proofErr w:type="spellEnd"/>
      <w:r w:rsidRPr="00BD5B4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represents the state of a cluster at a specific moment in time and is a canonical hub for state management and cluster coordination of a Kubernetes cluster.</w:t>
      </w:r>
    </w:p>
    <w:p w:rsidR="00BD5B4E" w:rsidRDefault="00BD5B4E" w:rsidP="00BD5B4E">
      <w:pPr>
        <w:ind w:left="720"/>
        <w:rPr>
          <w:rFonts w:ascii="Roboto" w:eastAsia="Roboto" w:hAnsi="Roboto" w:cs="Roboto"/>
          <w:sz w:val="28"/>
          <w:szCs w:val="28"/>
        </w:rPr>
      </w:pPr>
    </w:p>
    <w:p w:rsidR="00445737" w:rsidRPr="00445737" w:rsidRDefault="00445737" w:rsidP="00445737">
      <w:pPr>
        <w:rPr>
          <w:rFonts w:ascii="Roboto" w:eastAsia="Roboto" w:hAnsi="Roboto" w:cs="Roboto"/>
          <w:sz w:val="28"/>
          <w:szCs w:val="28"/>
        </w:rPr>
      </w:pPr>
    </w:p>
    <w:p w:rsid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t>W</w:t>
      </w:r>
      <w:r>
        <w:rPr>
          <w:rFonts w:ascii="Roboto" w:eastAsia="Roboto" w:hAnsi="Roboto" w:cs="Roboto"/>
          <w:sz w:val="28"/>
          <w:szCs w:val="28"/>
        </w:rPr>
        <w:t>h</w:t>
      </w:r>
      <w:r w:rsidRPr="00445737">
        <w:rPr>
          <w:rFonts w:ascii="Roboto" w:eastAsia="Roboto" w:hAnsi="Roboto" w:cs="Roboto"/>
          <w:sz w:val="28"/>
          <w:szCs w:val="28"/>
        </w:rPr>
        <w:t>at does "control resource monitoring" imply?</w:t>
      </w:r>
    </w:p>
    <w:p w:rsidR="00445737" w:rsidRPr="00CE5480" w:rsidRDefault="00CE5480" w:rsidP="00445737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 think there is a typo it should be container </w:t>
      </w:r>
      <w:r w:rsidR="009256B4">
        <w:rPr>
          <w:rFonts w:ascii="Roboto" w:eastAsia="Roboto" w:hAnsi="Roboto" w:cs="Roboto"/>
          <w:color w:val="548DD4" w:themeColor="text2" w:themeTint="99"/>
          <w:sz w:val="28"/>
          <w:szCs w:val="28"/>
        </w:rPr>
        <w:t>resourc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onitoring let me answer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If you are using kubernetes then it is very important to understand the performance of the application and resource utilization at all the different abstraction layer.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Kubernetes factored the management of the cluster by creating abstraction at different levels like container, pods, services and whole cluster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At each of these different levels can be monitored and this is done by Container resource monitoring.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In market there are various</w:t>
      </w: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ols available to do that monitoring as below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F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Heapster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: It is used to gather data and events from the containers and pods within the cluster.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F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InfluxDB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: It is used along with </w:t>
      </w:r>
      <w:proofErr w:type="spellStart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heapster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or visualizing data within the Kubernetes environment.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F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Grafana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: It is a time series database used to store the data captured by all </w:t>
      </w:r>
      <w:proofErr w:type="spellStart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heapster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pods.</w:t>
      </w:r>
    </w:p>
    <w:p w:rsidR="00EF6AF9" w:rsidRPr="00EF6AF9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F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CAdvisor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: It is a built-in tool in a </w:t>
      </w:r>
      <w:proofErr w:type="spellStart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kubelet</w:t>
      </w:r>
      <w:proofErr w:type="spellEnd"/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at automatically discovers all the active containers and monitors them.</w:t>
      </w:r>
    </w:p>
    <w:p w:rsidR="00CE5480" w:rsidRDefault="00EF6AF9" w:rsidP="00EF6AF9">
      <w:pPr>
        <w:pStyle w:val="ListParagraph"/>
        <w:numPr>
          <w:ilvl w:val="1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F6AF9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Prometheus</w:t>
      </w: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: It specifies a project of CNCF, which provides powerful querying, alerting, and visualization capabilities.</w:t>
      </w:r>
    </w:p>
    <w:p w:rsidR="00EF6AF9" w:rsidRDefault="00EF6AF9" w:rsidP="00EF6AF9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F6AF9" w:rsidRPr="00EF6AF9" w:rsidRDefault="00EF6AF9" w:rsidP="00EF6AF9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B14851" w:rsidRPr="00445737" w:rsidRDefault="00445737" w:rsidP="0044573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445737">
        <w:rPr>
          <w:rFonts w:ascii="Roboto" w:eastAsia="Roboto" w:hAnsi="Roboto" w:cs="Roboto"/>
          <w:sz w:val="28"/>
          <w:szCs w:val="28"/>
        </w:rPr>
        <w:lastRenderedPageBreak/>
        <w:t>What are federated clusters and how do they work?</w:t>
      </w:r>
    </w:p>
    <w:p w:rsidR="00B14851" w:rsidRDefault="00EF6AF9" w:rsidP="00EF6AF9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F6AF9">
        <w:rPr>
          <w:rFonts w:ascii="Roboto" w:eastAsia="Roboto" w:hAnsi="Roboto" w:cs="Roboto"/>
          <w:color w:val="548DD4" w:themeColor="text2" w:themeTint="99"/>
          <w:sz w:val="28"/>
          <w:szCs w:val="28"/>
        </w:rPr>
        <w:t>Federated clusters are a set of multiple clusters that are managed as a single cluster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Federated clusters are a set of multiple clusters that are managed as a single cluster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r in simple words Multiple Kubernetes clusters can be managed as a single cluster with the help of federated clusters. 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 you can create multiple Kubernetes clusters within a zone or </w:t>
      </w:r>
      <w:proofErr w:type="spellStart"/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lets</w:t>
      </w:r>
      <w:proofErr w:type="spellEnd"/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ay data centre/cloud and use federation to control/manage them all at one place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A new command line tool called ‘</w:t>
      </w:r>
      <w:proofErr w:type="spellStart"/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kubefed</w:t>
      </w:r>
      <w:proofErr w:type="spellEnd"/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’ was introduced to make getting started with Cluster Federation much simpler. 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One of the Kubernetes clusters must become a master by running a Federation Control Plane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this is a controller that will monitor the health of all other clusters and it will provide a single entry point for administration. so from this single master we can do admin part which manage the whole cluster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The entry point behaves like a typical Kubernetes cluster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t allows creating Replica Sets, Deployments, Services, but the federated control plane passes the resources to underlying clusters. 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Let us understand in other words like if we request the federation control plane to create a Replica Set with 1000 replicas, it will spread the request across all underlying clusters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And now let say if we have 5 clusters, then by default each will get its share of 200 replicas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All configurations throughout a cluster are managed through one API. A configuration determines which clusters it applies to and what they should do. A set of policies, templates and overrides specific to individual clusters determines the content of a federated configuration.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ederated configurations manage the DNS entries for all the multi-cluster services. </w:t>
      </w:r>
    </w:p>
    <w:p w:rsidR="00593C22" w:rsidRP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In configuration it will  have access to any cluster it is intended to get information in order to create configuration items and apply or remove them.</w:t>
      </w:r>
    </w:p>
    <w:p w:rsidR="00593C22" w:rsidRDefault="00593C22" w:rsidP="00593C22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93C22">
        <w:rPr>
          <w:rFonts w:ascii="Roboto" w:eastAsia="Roboto" w:hAnsi="Roboto" w:cs="Roboto"/>
          <w:color w:val="548DD4" w:themeColor="text2" w:themeTint="99"/>
          <w:sz w:val="28"/>
          <w:szCs w:val="28"/>
        </w:rPr>
        <w:t>Deployments usually have their own namespaces, which remain consistent across clusters.</w:t>
      </w:r>
    </w:p>
    <w:p w:rsidR="00940B6B" w:rsidRPr="00940B6B" w:rsidRDefault="00940B6B" w:rsidP="00940B6B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40B6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 federation control plane consists of a federation API server and a federation controller manager that collaborate. </w:t>
      </w:r>
    </w:p>
    <w:p w:rsidR="00940B6B" w:rsidRPr="00940B6B" w:rsidRDefault="00940B6B" w:rsidP="00940B6B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40B6B">
        <w:rPr>
          <w:rFonts w:ascii="Roboto" w:eastAsia="Roboto" w:hAnsi="Roboto" w:cs="Roboto"/>
          <w:color w:val="548DD4" w:themeColor="text2" w:themeTint="99"/>
          <w:sz w:val="28"/>
          <w:szCs w:val="28"/>
        </w:rPr>
        <w:t>The federated API server forwards all requests to all the clusters in the federation.</w:t>
      </w:r>
    </w:p>
    <w:p w:rsidR="00940B6B" w:rsidRPr="00EF6AF9" w:rsidRDefault="00940B6B" w:rsidP="00940B6B">
      <w:pPr>
        <w:pStyle w:val="ListParagraph"/>
        <w:numPr>
          <w:ilvl w:val="0"/>
          <w:numId w:val="11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40B6B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>the federated controller manager performs the duties of the controller manager across all clusters by routing requests to the individual federation cluster members' changes.</w:t>
      </w:r>
    </w:p>
    <w:sectPr w:rsidR="00940B6B" w:rsidRPr="00EF6AF9" w:rsidSect="00D076E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06B1" w:rsidRDefault="002806B1">
      <w:pPr>
        <w:spacing w:line="240" w:lineRule="auto"/>
      </w:pPr>
      <w:r>
        <w:separator/>
      </w:r>
    </w:p>
  </w:endnote>
  <w:endnote w:type="continuationSeparator" w:id="0">
    <w:p w:rsidR="002806B1" w:rsidRDefault="002806B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14851" w:rsidRDefault="00B14851"/>
  <w:p w:rsidR="00B14851" w:rsidRDefault="00D076E5">
    <w:r>
      <w:pict>
        <v:rect id="_x0000_i1025" style="width:0;height:1.5pt" o:hralign="center" o:hrstd="t" o:hr="t" fillcolor="#a0a0a0" stroked="f"/>
      </w:pict>
    </w:r>
  </w:p>
  <w:p w:rsidR="00B14851" w:rsidRDefault="00693BBB">
    <w:r>
      <w:tab/>
    </w:r>
    <w:r>
      <w:tab/>
    </w:r>
    <w:r>
      <w:tab/>
    </w:r>
    <w:r>
      <w:tab/>
    </w:r>
    <w:r>
      <w:tab/>
    </w:r>
    <w:r>
      <w:tab/>
    </w:r>
    <w:r>
      <w:tab/>
      <w:t xml:space="preserve">    Assignment 5 | Kubernetes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06B1" w:rsidRDefault="002806B1">
      <w:pPr>
        <w:spacing w:line="240" w:lineRule="auto"/>
      </w:pPr>
      <w:r>
        <w:separator/>
      </w:r>
    </w:p>
  </w:footnote>
  <w:footnote w:type="continuationSeparator" w:id="0">
    <w:p w:rsidR="002806B1" w:rsidRDefault="002806B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693BBB" w:rsidRDefault="00693BBB">
        <w:pPr>
          <w:pStyle w:val="Header"/>
          <w:jc w:val="right"/>
        </w:pPr>
        <w:r>
          <w:t xml:space="preserve">Page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>
          <w:rPr>
            <w:b/>
            <w:sz w:val="24"/>
            <w:szCs w:val="24"/>
          </w:rPr>
          <w:fldChar w:fldCharType="separate"/>
        </w:r>
        <w:r w:rsidR="00940B6B">
          <w:rPr>
            <w:b/>
            <w:noProof/>
          </w:rPr>
          <w:t>3</w:t>
        </w:r>
        <w:r>
          <w:rPr>
            <w:b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>
          <w:rPr>
            <w:b/>
            <w:sz w:val="24"/>
            <w:szCs w:val="24"/>
          </w:rPr>
          <w:fldChar w:fldCharType="separate"/>
        </w:r>
        <w:r w:rsidR="00940B6B">
          <w:rPr>
            <w:b/>
            <w:noProof/>
          </w:rPr>
          <w:t>4</w:t>
        </w:r>
        <w:r>
          <w:rPr>
            <w:b/>
            <w:sz w:val="24"/>
            <w:szCs w:val="24"/>
          </w:rPr>
          <w:fldChar w:fldCharType="end"/>
        </w:r>
      </w:p>
    </w:sdtContent>
  </w:sdt>
  <w:p w:rsidR="00B14851" w:rsidRDefault="00D076E5">
    <w:r w:rsidRPr="00D076E5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11C73"/>
    <w:multiLevelType w:val="multilevel"/>
    <w:tmpl w:val="8FA29B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34223BE"/>
    <w:multiLevelType w:val="multilevel"/>
    <w:tmpl w:val="D89680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0D732260"/>
    <w:multiLevelType w:val="hybridMultilevel"/>
    <w:tmpl w:val="0ED8E04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>
    <w:nsid w:val="29501EFA"/>
    <w:multiLevelType w:val="multilevel"/>
    <w:tmpl w:val="8FA29B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2DE20003"/>
    <w:multiLevelType w:val="multilevel"/>
    <w:tmpl w:val="D89680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4CEB2426"/>
    <w:multiLevelType w:val="hybridMultilevel"/>
    <w:tmpl w:val="19E25C3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57395E66"/>
    <w:multiLevelType w:val="hybridMultilevel"/>
    <w:tmpl w:val="5214420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69F9452B"/>
    <w:multiLevelType w:val="hybridMultilevel"/>
    <w:tmpl w:val="2556B5CE"/>
    <w:lvl w:ilvl="0" w:tplc="1674A58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F2E0562"/>
    <w:multiLevelType w:val="hybridMultilevel"/>
    <w:tmpl w:val="621E99EC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717F58AF"/>
    <w:multiLevelType w:val="multilevel"/>
    <w:tmpl w:val="DE9C82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8DD4" w:themeColor="text2" w:themeTint="99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78C9166B"/>
    <w:multiLevelType w:val="multilevel"/>
    <w:tmpl w:val="63D8ED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0"/>
  </w:num>
  <w:num w:numId="2">
    <w:abstractNumId w:val="6"/>
  </w:num>
  <w:num w:numId="3">
    <w:abstractNumId w:val="2"/>
  </w:num>
  <w:num w:numId="4">
    <w:abstractNumId w:val="7"/>
  </w:num>
  <w:num w:numId="5">
    <w:abstractNumId w:val="8"/>
  </w:num>
  <w:num w:numId="6">
    <w:abstractNumId w:val="3"/>
  </w:num>
  <w:num w:numId="7">
    <w:abstractNumId w:val="5"/>
  </w:num>
  <w:num w:numId="8">
    <w:abstractNumId w:val="0"/>
  </w:num>
  <w:num w:numId="9">
    <w:abstractNumId w:val="1"/>
  </w:num>
  <w:num w:numId="10">
    <w:abstractNumId w:val="4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wN7O0MDcyszA3tDBW0lEKTi0uzszPAykwrAUAzYhSJywAAAA="/>
  </w:docVars>
  <w:rsids>
    <w:rsidRoot w:val="00B14851"/>
    <w:rsid w:val="00011CAE"/>
    <w:rsid w:val="002806B1"/>
    <w:rsid w:val="00445737"/>
    <w:rsid w:val="00593C22"/>
    <w:rsid w:val="00693BBB"/>
    <w:rsid w:val="007021A6"/>
    <w:rsid w:val="009256B4"/>
    <w:rsid w:val="00940B6B"/>
    <w:rsid w:val="00B14851"/>
    <w:rsid w:val="00BD5B4E"/>
    <w:rsid w:val="00CE5480"/>
    <w:rsid w:val="00D076E5"/>
    <w:rsid w:val="00E351DF"/>
    <w:rsid w:val="00EE0E70"/>
    <w:rsid w:val="00EF6A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76E5"/>
  </w:style>
  <w:style w:type="paragraph" w:styleId="Heading1">
    <w:name w:val="heading 1"/>
    <w:basedOn w:val="Normal"/>
    <w:next w:val="Normal"/>
    <w:uiPriority w:val="9"/>
    <w:qFormat/>
    <w:rsid w:val="00D076E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076E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076E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076E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076E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076E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076E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076E5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11C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3BB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BBB"/>
  </w:style>
  <w:style w:type="paragraph" w:styleId="Footer">
    <w:name w:val="footer"/>
    <w:basedOn w:val="Normal"/>
    <w:link w:val="FooterChar"/>
    <w:uiPriority w:val="99"/>
    <w:semiHidden/>
    <w:unhideWhenUsed/>
    <w:rsid w:val="00693BB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93BBB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10</cp:revision>
  <dcterms:created xsi:type="dcterms:W3CDTF">2021-12-04T07:36:00Z</dcterms:created>
  <dcterms:modified xsi:type="dcterms:W3CDTF">2022-03-08T15:24:00Z</dcterms:modified>
</cp:coreProperties>
</file>